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EDC6F" w14:textId="32D28D19" w:rsidR="00936236" w:rsidRDefault="0019455D" w:rsidP="0019455D">
      <w:pPr>
        <w:pStyle w:val="Title"/>
        <w:jc w:val="center"/>
      </w:pPr>
      <w:r>
        <w:t>Bibliography</w:t>
      </w:r>
    </w:p>
    <w:p w14:paraId="6F880690" w14:textId="5070C2D0" w:rsidR="0019455D" w:rsidRDefault="0019455D"/>
    <w:p w14:paraId="10EE9330" w14:textId="4CE23DEF" w:rsidR="0019455D" w:rsidRPr="0019455D" w:rsidRDefault="0019455D">
      <w:pPr>
        <w:rPr>
          <w:sz w:val="24"/>
          <w:szCs w:val="24"/>
        </w:rPr>
      </w:pPr>
      <w:r w:rsidRPr="0019455D">
        <w:rPr>
          <w:sz w:val="24"/>
          <w:szCs w:val="24"/>
        </w:rPr>
        <w:t xml:space="preserve">Sources quoted in the </w:t>
      </w:r>
      <w:proofErr w:type="gramStart"/>
      <w:r w:rsidRPr="0019455D">
        <w:rPr>
          <w:noProof/>
          <w:sz w:val="24"/>
          <w:szCs w:val="24"/>
        </w:rPr>
        <w:t>paper</w:t>
      </w:r>
      <w:r w:rsidRPr="0019455D">
        <w:rPr>
          <w:sz w:val="24"/>
          <w:szCs w:val="24"/>
        </w:rPr>
        <w:t>:*</w:t>
      </w:r>
      <w:proofErr w:type="gramEnd"/>
    </w:p>
    <w:p w14:paraId="57E21977" w14:textId="0E330374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6182E6A" w14:textId="7E3C284D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4E30FA0" w14:textId="7BC4DACA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4A0A817A" w14:textId="3591A916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0108630" w14:textId="522E29E4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009ED30" w14:textId="6BA2B3FF" w:rsid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BE01D78" w14:textId="77777777" w:rsidR="0019455D" w:rsidRPr="0019455D" w:rsidRDefault="0019455D" w:rsidP="0019455D">
      <w:pPr>
        <w:pStyle w:val="ListParagraph"/>
        <w:numPr>
          <w:ilvl w:val="0"/>
          <w:numId w:val="1"/>
        </w:numPr>
        <w:rPr>
          <w:sz w:val="24"/>
          <w:szCs w:val="24"/>
        </w:rPr>
      </w:pPr>
    </w:p>
    <w:p w14:paraId="1DE3549E" w14:textId="572D5AD7" w:rsidR="0019455D" w:rsidRPr="0019455D" w:rsidRDefault="0019455D">
      <w:pPr>
        <w:rPr>
          <w:sz w:val="24"/>
          <w:szCs w:val="24"/>
        </w:rPr>
      </w:pPr>
      <w:r w:rsidRPr="0019455D">
        <w:rPr>
          <w:sz w:val="24"/>
          <w:szCs w:val="24"/>
        </w:rPr>
        <w:t xml:space="preserve">Sources not </w:t>
      </w:r>
      <w:proofErr w:type="gramStart"/>
      <w:r w:rsidRPr="0019455D">
        <w:rPr>
          <w:sz w:val="24"/>
          <w:szCs w:val="24"/>
        </w:rPr>
        <w:t>quoted, but</w:t>
      </w:r>
      <w:proofErr w:type="gramEnd"/>
      <w:r w:rsidRPr="0019455D">
        <w:rPr>
          <w:sz w:val="24"/>
          <w:szCs w:val="24"/>
        </w:rPr>
        <w:t xml:space="preserve"> helped contribute to </w:t>
      </w:r>
      <w:r w:rsidRPr="0019455D">
        <w:rPr>
          <w:noProof/>
          <w:sz w:val="24"/>
          <w:szCs w:val="24"/>
        </w:rPr>
        <w:t>your</w:t>
      </w:r>
      <w:r w:rsidRPr="0019455D">
        <w:rPr>
          <w:sz w:val="24"/>
          <w:szCs w:val="24"/>
        </w:rPr>
        <w:t xml:space="preserve"> argument.</w:t>
      </w:r>
    </w:p>
    <w:p w14:paraId="0202E0B9" w14:textId="30915748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 </w:t>
      </w:r>
    </w:p>
    <w:p w14:paraId="52CE2E36" w14:textId="1BEA9E95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2D2812A" w14:textId="3367000A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1793C8D" w14:textId="7D457814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D1C94C5" w14:textId="75BF0DF9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D87F37B" w14:textId="157557CD" w:rsid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1B621C6" w14:textId="77777777" w:rsidR="0019455D" w:rsidRPr="0019455D" w:rsidRDefault="0019455D" w:rsidP="0019455D">
      <w:pPr>
        <w:pStyle w:val="ListParagraph"/>
        <w:numPr>
          <w:ilvl w:val="0"/>
          <w:numId w:val="2"/>
        </w:numPr>
        <w:rPr>
          <w:sz w:val="24"/>
          <w:szCs w:val="24"/>
        </w:rPr>
      </w:pPr>
    </w:p>
    <w:p w14:paraId="49D6E5E6" w14:textId="0C38EE40" w:rsidR="0019455D" w:rsidRPr="0019455D" w:rsidRDefault="0019455D">
      <w:pPr>
        <w:rPr>
          <w:noProof/>
          <w:sz w:val="24"/>
          <w:szCs w:val="24"/>
        </w:rPr>
      </w:pPr>
      <w:r w:rsidRPr="0019455D">
        <w:rPr>
          <w:sz w:val="24"/>
          <w:szCs w:val="24"/>
        </w:rPr>
        <w:t xml:space="preserve">*If from my packet of documents, then </w:t>
      </w:r>
      <w:r w:rsidRPr="0019455D">
        <w:rPr>
          <w:noProof/>
          <w:sz w:val="24"/>
          <w:szCs w:val="24"/>
        </w:rPr>
        <w:t>informally cite the information; however, if from an outside source then you must cite in either MLA or Chicago Style.</w:t>
      </w:r>
    </w:p>
    <w:p w14:paraId="7F18B722" w14:textId="668078E5" w:rsidR="0019455D" w:rsidRPr="0019455D" w:rsidRDefault="0019455D">
      <w:pPr>
        <w:rPr>
          <w:sz w:val="24"/>
          <w:szCs w:val="24"/>
        </w:rPr>
      </w:pPr>
      <w:r w:rsidRPr="0019455D">
        <w:rPr>
          <w:sz w:val="24"/>
          <w:szCs w:val="24"/>
        </w:rPr>
        <w:t>For example, Author Name, Title, Publication Company, Year</w:t>
      </w:r>
    </w:p>
    <w:sectPr w:rsidR="0019455D" w:rsidRPr="001945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D81A1D"/>
    <w:multiLevelType w:val="hybridMultilevel"/>
    <w:tmpl w:val="7FAC8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905A6"/>
    <w:multiLevelType w:val="hybridMultilevel"/>
    <w:tmpl w:val="7FAC8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szQ3NjOzMDWzsDBU0lEKTi0uzszPAykwrAUAFQoNjywAAAA="/>
  </w:docVars>
  <w:rsids>
    <w:rsidRoot w:val="00994B4E"/>
    <w:rsid w:val="0019455D"/>
    <w:rsid w:val="008F4F3F"/>
    <w:rsid w:val="00994B4E"/>
    <w:rsid w:val="00CB3B68"/>
    <w:rsid w:val="00D56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A6F0D"/>
  <w15:chartTrackingRefBased/>
  <w15:docId w15:val="{5BB3990B-CDAE-41C2-B21B-495DA2DB6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945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Adams</dc:creator>
  <cp:keywords/>
  <dc:description/>
  <cp:lastModifiedBy>Jacob Adams</cp:lastModifiedBy>
  <cp:revision>1</cp:revision>
  <dcterms:created xsi:type="dcterms:W3CDTF">2018-12-08T19:08:00Z</dcterms:created>
  <dcterms:modified xsi:type="dcterms:W3CDTF">2018-12-08T19:44:00Z</dcterms:modified>
</cp:coreProperties>
</file>